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y Alm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m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4 North Walnut Avenu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yaworrel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29336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m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